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B5D3CD" w14:textId="77777777" w:rsidR="00205892" w:rsidRPr="006D3777" w:rsidRDefault="00205892" w:rsidP="00205892">
      <w:pPr>
        <w:pStyle w:val="NormalWeb"/>
        <w:shd w:val="clear" w:color="auto" w:fill="FFFFFF"/>
        <w:spacing w:before="0" w:beforeAutospacing="0" w:after="0" w:afterAutospacing="0"/>
        <w:rPr>
          <w:color w:val="2D3B45"/>
        </w:rPr>
      </w:pPr>
      <w:r w:rsidRPr="006D3777">
        <w:rPr>
          <w:color w:val="2D3B45"/>
        </w:rPr>
        <w:t xml:space="preserve">2) </w:t>
      </w:r>
      <w:proofErr w:type="spellStart"/>
      <w:r w:rsidRPr="006D3777">
        <w:rPr>
          <w:color w:val="2D3B45"/>
        </w:rPr>
        <w:t>wxPython</w:t>
      </w:r>
      <w:proofErr w:type="spellEnd"/>
      <w:r w:rsidRPr="006D3777">
        <w:rPr>
          <w:color w:val="2D3B45"/>
        </w:rPr>
        <w:t xml:space="preserve"> for GUI application. As part of following the video you installed </w:t>
      </w:r>
      <w:proofErr w:type="spellStart"/>
      <w:r w:rsidRPr="006D3777">
        <w:rPr>
          <w:color w:val="2D3B45"/>
        </w:rPr>
        <w:t>wxPython</w:t>
      </w:r>
      <w:proofErr w:type="spellEnd"/>
      <w:r w:rsidRPr="006D3777">
        <w:rPr>
          <w:color w:val="2D3B45"/>
        </w:rPr>
        <w:t>. I am providing you with a sample.py application that runs and creates a template for you to develop you own application with the following requirements. Here is a link to the </w:t>
      </w:r>
      <w:proofErr w:type="spellStart"/>
      <w:r w:rsidRPr="006D3777">
        <w:rPr>
          <w:color w:val="2D3B45"/>
        </w:rPr>
        <w:fldChar w:fldCharType="begin"/>
      </w:r>
      <w:r w:rsidRPr="006D3777">
        <w:rPr>
          <w:color w:val="2D3B45"/>
        </w:rPr>
        <w:instrText xml:space="preserve"> HYPERLINK "https://docs.wxpython.org/" \t "_blank" </w:instrText>
      </w:r>
      <w:r w:rsidRPr="006D3777">
        <w:rPr>
          <w:color w:val="2D3B45"/>
        </w:rPr>
        <w:fldChar w:fldCharType="separate"/>
      </w:r>
      <w:r w:rsidRPr="006D3777">
        <w:rPr>
          <w:rStyle w:val="Hyperlink"/>
          <w:color w:val="884488"/>
        </w:rPr>
        <w:t>wxpython</w:t>
      </w:r>
      <w:proofErr w:type="spellEnd"/>
      <w:r w:rsidRPr="006D3777">
        <w:rPr>
          <w:rStyle w:val="Hyperlink"/>
          <w:color w:val="884488"/>
        </w:rPr>
        <w:t xml:space="preserve"> documentation</w:t>
      </w:r>
      <w:r w:rsidRPr="006D3777">
        <w:rPr>
          <w:rStyle w:val="screenreader-only"/>
          <w:color w:val="884488"/>
          <w:u w:val="single"/>
          <w:bdr w:val="none" w:sz="0" w:space="0" w:color="auto" w:frame="1"/>
        </w:rPr>
        <w:t> (Links to an external site.)</w:t>
      </w:r>
      <w:r w:rsidRPr="006D3777">
        <w:rPr>
          <w:color w:val="2D3B45"/>
        </w:rPr>
        <w:fldChar w:fldCharType="end"/>
      </w:r>
      <w:r w:rsidRPr="006D3777">
        <w:rPr>
          <w:color w:val="2D3B45"/>
        </w:rPr>
        <w:t> as a reference.</w:t>
      </w:r>
    </w:p>
    <w:p w14:paraId="7B8B0B74" w14:textId="77777777" w:rsidR="00205892" w:rsidRPr="006D3777" w:rsidRDefault="00205892" w:rsidP="00205892">
      <w:pPr>
        <w:pStyle w:val="NormalWeb"/>
        <w:shd w:val="clear" w:color="auto" w:fill="FFFFFF"/>
        <w:spacing w:before="180" w:beforeAutospacing="0" w:after="180" w:afterAutospacing="0"/>
        <w:rPr>
          <w:color w:val="2D3B45"/>
        </w:rPr>
      </w:pPr>
      <w:r w:rsidRPr="006D3777">
        <w:rPr>
          <w:color w:val="2D3B45"/>
        </w:rPr>
        <w:t xml:space="preserve">The application is to allow you to select a text file that contain any number of sentences, once the file is selected, your application is to count the frequency of the words found in the document and provide a popup that show the top three most detected words and their respective count. Please submit a screenshot of the application producing the results and a copy of your </w:t>
      </w:r>
      <w:proofErr w:type="spellStart"/>
      <w:r w:rsidRPr="006D3777">
        <w:rPr>
          <w:color w:val="2D3B45"/>
        </w:rPr>
        <w:t>wxpython</w:t>
      </w:r>
      <w:proofErr w:type="spellEnd"/>
      <w:r w:rsidRPr="006D3777">
        <w:rPr>
          <w:color w:val="2D3B45"/>
        </w:rPr>
        <w:t xml:space="preserve"> program.</w:t>
      </w:r>
    </w:p>
    <w:p w14:paraId="204352E2" w14:textId="0A5EB1D8" w:rsidR="00205892" w:rsidRPr="006D3777" w:rsidRDefault="002304BB" w:rsidP="00205892">
      <w:pPr>
        <w:pStyle w:val="NormalWeb"/>
        <w:shd w:val="clear" w:color="auto" w:fill="FFFFFF"/>
        <w:spacing w:before="180" w:beforeAutospacing="0" w:after="180" w:afterAutospacing="0"/>
        <w:rPr>
          <w:color w:val="2D3B45"/>
        </w:rPr>
      </w:pPr>
      <w:hyperlink r:id="rId5" w:tooltip="sample.py" w:history="1">
        <w:r w:rsidR="00205892" w:rsidRPr="006D3777">
          <w:rPr>
            <w:rStyle w:val="Hyperlink"/>
            <w:color w:val="884488"/>
          </w:rPr>
          <w:t>Sample</w:t>
        </w:r>
        <w:r w:rsidR="00205892" w:rsidRPr="006D3777">
          <w:rPr>
            <w:rStyle w:val="Hyperlink"/>
            <w:color w:val="884488"/>
          </w:rPr>
          <w:t xml:space="preserve"> </w:t>
        </w:r>
        <w:r w:rsidR="00205892" w:rsidRPr="006D3777">
          <w:rPr>
            <w:rStyle w:val="Hyperlink"/>
            <w:color w:val="884488"/>
          </w:rPr>
          <w:t>python code</w:t>
        </w:r>
      </w:hyperlink>
      <w:r w:rsidR="00205892" w:rsidRPr="006D3777">
        <w:rPr>
          <w:noProof/>
          <w:color w:val="884488"/>
        </w:rPr>
        <w:drawing>
          <wp:inline distT="0" distB="0" distL="0" distR="0" wp14:anchorId="724CEF80" wp14:editId="3132F145">
            <wp:extent cx="152400" cy="152400"/>
            <wp:effectExtent l="0" t="0" r="0" b="0"/>
            <wp:docPr id="1" name="Picture 1" descr="Preview the document">
              <a:hlinkClick xmlns:a="http://schemas.openxmlformats.org/drawingml/2006/main" r:id="rId5" tooltip="&quot;Preview the document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view the document">
                      <a:hlinkClick r:id="rId5" tooltip="&quot;Preview the document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421260" w14:textId="17B131AA" w:rsidR="006D3777" w:rsidRPr="00FC0F86" w:rsidRDefault="00FC0F86" w:rsidP="006D3777">
      <w:pPr>
        <w:pStyle w:val="NormalWeb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  <w:highlight w:val="yellow"/>
        </w:rPr>
      </w:pPr>
      <w:r w:rsidRPr="00FC0F86">
        <w:rPr>
          <w:rFonts w:ascii="Helvetica" w:hAnsi="Helvetica" w:cs="Helvetica"/>
          <w:color w:val="2D3B45"/>
          <w:highlight w:val="yellow"/>
        </w:rPr>
        <w:t>Ans Code:</w:t>
      </w:r>
    </w:p>
    <w:p w14:paraId="579FCAFF" w14:textId="77777777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  <w:sectPr w:rsidR="00FC0F86" w:rsidRPr="00FC0F8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B8C3F15" w14:textId="4CCC6086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import </w:t>
      </w:r>
      <w:proofErr w:type="spellStart"/>
      <w:r w:rsidRPr="00FC0F86">
        <w:rPr>
          <w:color w:val="2D3B45"/>
          <w:highlight w:val="yellow"/>
        </w:rPr>
        <w:t>wx</w:t>
      </w:r>
      <w:proofErr w:type="spellEnd"/>
    </w:p>
    <w:p w14:paraId="5E5CE28B" w14:textId="77777777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from </w:t>
      </w:r>
      <w:proofErr w:type="spellStart"/>
      <w:proofErr w:type="gramStart"/>
      <w:r w:rsidRPr="00FC0F86">
        <w:rPr>
          <w:color w:val="2D3B45"/>
          <w:highlight w:val="yellow"/>
        </w:rPr>
        <w:t>tkinter.filedialog</w:t>
      </w:r>
      <w:proofErr w:type="spellEnd"/>
      <w:proofErr w:type="gramEnd"/>
      <w:r w:rsidRPr="00FC0F86">
        <w:rPr>
          <w:color w:val="2D3B45"/>
          <w:highlight w:val="yellow"/>
        </w:rPr>
        <w:t xml:space="preserve"> import </w:t>
      </w:r>
      <w:proofErr w:type="spellStart"/>
      <w:r w:rsidRPr="00FC0F86">
        <w:rPr>
          <w:color w:val="2D3B45"/>
          <w:highlight w:val="yellow"/>
        </w:rPr>
        <w:t>askopenfile</w:t>
      </w:r>
      <w:proofErr w:type="spellEnd"/>
    </w:p>
    <w:p w14:paraId="2C6BC723" w14:textId="77777777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from </w:t>
      </w:r>
      <w:proofErr w:type="spellStart"/>
      <w:r w:rsidRPr="00FC0F86">
        <w:rPr>
          <w:color w:val="2D3B45"/>
          <w:highlight w:val="yellow"/>
        </w:rPr>
        <w:t>tkinter</w:t>
      </w:r>
      <w:proofErr w:type="spellEnd"/>
      <w:r w:rsidRPr="00FC0F86">
        <w:rPr>
          <w:color w:val="2D3B45"/>
          <w:highlight w:val="yellow"/>
        </w:rPr>
        <w:t xml:space="preserve"> import Tk</w:t>
      </w:r>
    </w:p>
    <w:p w14:paraId="3DC35EFC" w14:textId="77777777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import </w:t>
      </w:r>
      <w:proofErr w:type="spellStart"/>
      <w:proofErr w:type="gramStart"/>
      <w:r w:rsidRPr="00FC0F86">
        <w:rPr>
          <w:color w:val="2D3B45"/>
          <w:highlight w:val="yellow"/>
        </w:rPr>
        <w:t>tkinter.messagebox</w:t>
      </w:r>
      <w:proofErr w:type="spellEnd"/>
      <w:proofErr w:type="gramEnd"/>
      <w:r w:rsidRPr="00FC0F86">
        <w:rPr>
          <w:color w:val="2D3B45"/>
          <w:highlight w:val="yellow"/>
        </w:rPr>
        <w:t xml:space="preserve"> as </w:t>
      </w:r>
      <w:proofErr w:type="spellStart"/>
      <w:r w:rsidRPr="00FC0F86">
        <w:rPr>
          <w:color w:val="2D3B45"/>
          <w:highlight w:val="yellow"/>
        </w:rPr>
        <w:t>tkmb</w:t>
      </w:r>
      <w:proofErr w:type="spellEnd"/>
    </w:p>
    <w:p w14:paraId="1DA00102" w14:textId="19C3EAD1" w:rsid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>from collections import Counter</w:t>
      </w:r>
    </w:p>
    <w:p w14:paraId="0C1423A7" w14:textId="77777777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</w:p>
    <w:p w14:paraId="01A0F535" w14:textId="16EBB4A5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class </w:t>
      </w:r>
      <w:proofErr w:type="spellStart"/>
      <w:r w:rsidRPr="00FC0F86">
        <w:rPr>
          <w:color w:val="2D3B45"/>
          <w:highlight w:val="yellow"/>
        </w:rPr>
        <w:t>windowClass</w:t>
      </w:r>
      <w:proofErr w:type="spellEnd"/>
      <w:r w:rsidRPr="00FC0F86">
        <w:rPr>
          <w:color w:val="2D3B45"/>
          <w:highlight w:val="yellow"/>
        </w:rPr>
        <w:t>(</w:t>
      </w:r>
      <w:proofErr w:type="spellStart"/>
      <w:proofErr w:type="gramStart"/>
      <w:r w:rsidRPr="00FC0F86">
        <w:rPr>
          <w:color w:val="2D3B45"/>
          <w:highlight w:val="yellow"/>
        </w:rPr>
        <w:t>wx.Frame</w:t>
      </w:r>
      <w:proofErr w:type="spellEnd"/>
      <w:proofErr w:type="gramEnd"/>
      <w:r w:rsidRPr="00FC0F86">
        <w:rPr>
          <w:color w:val="2D3B45"/>
          <w:highlight w:val="yellow"/>
        </w:rPr>
        <w:t>):</w:t>
      </w:r>
    </w:p>
    <w:p w14:paraId="019F57B2" w14:textId="77777777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def __</w:t>
      </w:r>
      <w:proofErr w:type="spellStart"/>
      <w:r w:rsidRPr="00FC0F86">
        <w:rPr>
          <w:color w:val="2D3B45"/>
          <w:highlight w:val="yellow"/>
        </w:rPr>
        <w:t>init</w:t>
      </w:r>
      <w:proofErr w:type="spellEnd"/>
      <w:r w:rsidRPr="00FC0F86">
        <w:rPr>
          <w:color w:val="2D3B45"/>
          <w:highlight w:val="yellow"/>
        </w:rPr>
        <w:t>_</w:t>
      </w:r>
      <w:proofErr w:type="gramStart"/>
      <w:r w:rsidRPr="00FC0F86">
        <w:rPr>
          <w:color w:val="2D3B45"/>
          <w:highlight w:val="yellow"/>
        </w:rPr>
        <w:t>_(</w:t>
      </w:r>
      <w:proofErr w:type="gramEnd"/>
      <w:r w:rsidRPr="00FC0F86">
        <w:rPr>
          <w:color w:val="2D3B45"/>
          <w:highlight w:val="yellow"/>
        </w:rPr>
        <w:t>self, *</w:t>
      </w:r>
      <w:proofErr w:type="spellStart"/>
      <w:r w:rsidRPr="00FC0F86">
        <w:rPr>
          <w:color w:val="2D3B45"/>
          <w:highlight w:val="yellow"/>
        </w:rPr>
        <w:t>args</w:t>
      </w:r>
      <w:proofErr w:type="spellEnd"/>
      <w:r w:rsidRPr="00FC0F86">
        <w:rPr>
          <w:color w:val="2D3B45"/>
          <w:highlight w:val="yellow"/>
        </w:rPr>
        <w:t>, **</w:t>
      </w:r>
      <w:proofErr w:type="spellStart"/>
      <w:r w:rsidRPr="00FC0F86">
        <w:rPr>
          <w:color w:val="2D3B45"/>
          <w:highlight w:val="yellow"/>
        </w:rPr>
        <w:t>kwargs</w:t>
      </w:r>
      <w:proofErr w:type="spellEnd"/>
      <w:r w:rsidRPr="00FC0F86">
        <w:rPr>
          <w:color w:val="2D3B45"/>
          <w:highlight w:val="yellow"/>
        </w:rPr>
        <w:t>):</w:t>
      </w:r>
    </w:p>
    <w:p w14:paraId="22277A90" w14:textId="6B7DCEDE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    </w:t>
      </w:r>
      <w:proofErr w:type="gramStart"/>
      <w:r w:rsidRPr="00FC0F86">
        <w:rPr>
          <w:color w:val="2D3B45"/>
          <w:highlight w:val="yellow"/>
        </w:rPr>
        <w:t>super(</w:t>
      </w:r>
      <w:proofErr w:type="spellStart"/>
      <w:proofErr w:type="gramEnd"/>
      <w:r w:rsidRPr="00FC0F86">
        <w:rPr>
          <w:color w:val="2D3B45"/>
          <w:highlight w:val="yellow"/>
        </w:rPr>
        <w:t>windowClass</w:t>
      </w:r>
      <w:proofErr w:type="spellEnd"/>
      <w:r w:rsidRPr="00FC0F86">
        <w:rPr>
          <w:color w:val="2D3B45"/>
          <w:highlight w:val="yellow"/>
        </w:rPr>
        <w:t>, self).__</w:t>
      </w:r>
      <w:proofErr w:type="spellStart"/>
      <w:r w:rsidRPr="00FC0F86">
        <w:rPr>
          <w:color w:val="2D3B45"/>
          <w:highlight w:val="yellow"/>
        </w:rPr>
        <w:t>init</w:t>
      </w:r>
      <w:proofErr w:type="spellEnd"/>
      <w:r w:rsidRPr="00FC0F86">
        <w:rPr>
          <w:color w:val="2D3B45"/>
          <w:highlight w:val="yellow"/>
        </w:rPr>
        <w:t>__(*</w:t>
      </w:r>
      <w:proofErr w:type="spellStart"/>
      <w:r w:rsidRPr="00FC0F86">
        <w:rPr>
          <w:color w:val="2D3B45"/>
          <w:highlight w:val="yellow"/>
        </w:rPr>
        <w:t>args</w:t>
      </w:r>
      <w:proofErr w:type="spellEnd"/>
      <w:r w:rsidRPr="00FC0F86">
        <w:rPr>
          <w:color w:val="2D3B45"/>
          <w:highlight w:val="yellow"/>
        </w:rPr>
        <w:t>, **</w:t>
      </w:r>
      <w:proofErr w:type="spellStart"/>
      <w:r w:rsidRPr="00FC0F86">
        <w:rPr>
          <w:color w:val="2D3B45"/>
          <w:highlight w:val="yellow"/>
        </w:rPr>
        <w:t>kwargs</w:t>
      </w:r>
      <w:proofErr w:type="spellEnd"/>
      <w:r w:rsidRPr="00FC0F86">
        <w:rPr>
          <w:color w:val="2D3B45"/>
          <w:highlight w:val="yellow"/>
        </w:rPr>
        <w:t>)</w:t>
      </w:r>
    </w:p>
    <w:p w14:paraId="5F95AD31" w14:textId="77777777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    </w:t>
      </w:r>
      <w:proofErr w:type="spellStart"/>
      <w:proofErr w:type="gramStart"/>
      <w:r w:rsidRPr="00FC0F86">
        <w:rPr>
          <w:color w:val="2D3B45"/>
          <w:highlight w:val="yellow"/>
        </w:rPr>
        <w:t>self.Centre</w:t>
      </w:r>
      <w:proofErr w:type="spellEnd"/>
      <w:proofErr w:type="gramEnd"/>
      <w:r w:rsidRPr="00FC0F86">
        <w:rPr>
          <w:color w:val="2D3B45"/>
          <w:highlight w:val="yellow"/>
        </w:rPr>
        <w:t>()</w:t>
      </w:r>
    </w:p>
    <w:p w14:paraId="15C79029" w14:textId="54761771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    </w:t>
      </w:r>
      <w:proofErr w:type="spellStart"/>
      <w:proofErr w:type="gramStart"/>
      <w:r w:rsidRPr="00FC0F86">
        <w:rPr>
          <w:color w:val="2D3B45"/>
          <w:highlight w:val="yellow"/>
        </w:rPr>
        <w:t>self.basicGUI</w:t>
      </w:r>
      <w:proofErr w:type="spellEnd"/>
      <w:proofErr w:type="gramEnd"/>
      <w:r w:rsidRPr="00FC0F86">
        <w:rPr>
          <w:color w:val="2D3B45"/>
          <w:highlight w:val="yellow"/>
        </w:rPr>
        <w:t>()</w:t>
      </w:r>
    </w:p>
    <w:p w14:paraId="1D51072F" w14:textId="516E24CA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def </w:t>
      </w:r>
      <w:proofErr w:type="spellStart"/>
      <w:r w:rsidRPr="00FC0F86">
        <w:rPr>
          <w:color w:val="2D3B45"/>
          <w:highlight w:val="yellow"/>
        </w:rPr>
        <w:t>basicGUI</w:t>
      </w:r>
      <w:proofErr w:type="spellEnd"/>
      <w:r w:rsidRPr="00FC0F86">
        <w:rPr>
          <w:color w:val="2D3B45"/>
          <w:highlight w:val="yellow"/>
        </w:rPr>
        <w:t>(self):</w:t>
      </w:r>
    </w:p>
    <w:p w14:paraId="725394F9" w14:textId="098631F4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    panel = </w:t>
      </w:r>
      <w:proofErr w:type="spellStart"/>
      <w:proofErr w:type="gramStart"/>
      <w:r w:rsidRPr="00FC0F86">
        <w:rPr>
          <w:color w:val="2D3B45"/>
          <w:highlight w:val="yellow"/>
        </w:rPr>
        <w:t>wx.Panel</w:t>
      </w:r>
      <w:proofErr w:type="spellEnd"/>
      <w:proofErr w:type="gramEnd"/>
      <w:r w:rsidRPr="00FC0F86">
        <w:rPr>
          <w:color w:val="2D3B45"/>
          <w:highlight w:val="yellow"/>
        </w:rPr>
        <w:t>(self)</w:t>
      </w:r>
    </w:p>
    <w:p w14:paraId="58196A2D" w14:textId="7C370593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    </w:t>
      </w:r>
      <w:proofErr w:type="spellStart"/>
      <w:r w:rsidRPr="00FC0F86">
        <w:rPr>
          <w:color w:val="2D3B45"/>
          <w:highlight w:val="yellow"/>
        </w:rPr>
        <w:t>menuBar</w:t>
      </w:r>
      <w:proofErr w:type="spellEnd"/>
      <w:r w:rsidRPr="00FC0F86">
        <w:rPr>
          <w:color w:val="2D3B45"/>
          <w:highlight w:val="yellow"/>
        </w:rPr>
        <w:t xml:space="preserve"> = </w:t>
      </w:r>
      <w:proofErr w:type="spellStart"/>
      <w:proofErr w:type="gramStart"/>
      <w:r w:rsidRPr="00FC0F86">
        <w:rPr>
          <w:color w:val="2D3B45"/>
          <w:highlight w:val="yellow"/>
        </w:rPr>
        <w:t>wx.MenuBar</w:t>
      </w:r>
      <w:proofErr w:type="spellEnd"/>
      <w:proofErr w:type="gramEnd"/>
      <w:r w:rsidRPr="00FC0F86">
        <w:rPr>
          <w:color w:val="2D3B45"/>
          <w:highlight w:val="yellow"/>
        </w:rPr>
        <w:t>()</w:t>
      </w:r>
    </w:p>
    <w:p w14:paraId="620B1B4F" w14:textId="77777777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    </w:t>
      </w:r>
      <w:proofErr w:type="spellStart"/>
      <w:r w:rsidRPr="00FC0F86">
        <w:rPr>
          <w:color w:val="2D3B45"/>
          <w:highlight w:val="yellow"/>
        </w:rPr>
        <w:t>fileButton</w:t>
      </w:r>
      <w:proofErr w:type="spellEnd"/>
      <w:r w:rsidRPr="00FC0F86">
        <w:rPr>
          <w:color w:val="2D3B45"/>
          <w:highlight w:val="yellow"/>
        </w:rPr>
        <w:t xml:space="preserve"> = </w:t>
      </w:r>
      <w:proofErr w:type="spellStart"/>
      <w:proofErr w:type="gramStart"/>
      <w:r w:rsidRPr="00FC0F86">
        <w:rPr>
          <w:color w:val="2D3B45"/>
          <w:highlight w:val="yellow"/>
        </w:rPr>
        <w:t>wx.Menu</w:t>
      </w:r>
      <w:proofErr w:type="spellEnd"/>
      <w:proofErr w:type="gramEnd"/>
      <w:r w:rsidRPr="00FC0F86">
        <w:rPr>
          <w:color w:val="2D3B45"/>
          <w:highlight w:val="yellow"/>
        </w:rPr>
        <w:t>()</w:t>
      </w:r>
    </w:p>
    <w:p w14:paraId="5F23932B" w14:textId="77777777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    </w:t>
      </w:r>
      <w:proofErr w:type="spellStart"/>
      <w:r w:rsidRPr="00FC0F86">
        <w:rPr>
          <w:color w:val="2D3B45"/>
          <w:highlight w:val="yellow"/>
        </w:rPr>
        <w:t>editButton</w:t>
      </w:r>
      <w:proofErr w:type="spellEnd"/>
      <w:r w:rsidRPr="00FC0F86">
        <w:rPr>
          <w:color w:val="2D3B45"/>
          <w:highlight w:val="yellow"/>
        </w:rPr>
        <w:t xml:space="preserve"> = </w:t>
      </w:r>
      <w:proofErr w:type="spellStart"/>
      <w:proofErr w:type="gramStart"/>
      <w:r w:rsidRPr="00FC0F86">
        <w:rPr>
          <w:color w:val="2D3B45"/>
          <w:highlight w:val="yellow"/>
        </w:rPr>
        <w:t>wx.Menu</w:t>
      </w:r>
      <w:proofErr w:type="spellEnd"/>
      <w:proofErr w:type="gramEnd"/>
      <w:r w:rsidRPr="00FC0F86">
        <w:rPr>
          <w:color w:val="2D3B45"/>
          <w:highlight w:val="yellow"/>
        </w:rPr>
        <w:t>()</w:t>
      </w:r>
    </w:p>
    <w:p w14:paraId="72D1C0EB" w14:textId="77777777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    </w:t>
      </w:r>
      <w:proofErr w:type="spellStart"/>
      <w:r w:rsidRPr="00FC0F86">
        <w:rPr>
          <w:color w:val="2D3B45"/>
          <w:highlight w:val="yellow"/>
        </w:rPr>
        <w:t>importItem</w:t>
      </w:r>
      <w:proofErr w:type="spellEnd"/>
      <w:r w:rsidRPr="00FC0F86">
        <w:rPr>
          <w:color w:val="2D3B45"/>
          <w:highlight w:val="yellow"/>
        </w:rPr>
        <w:t xml:space="preserve"> = </w:t>
      </w:r>
      <w:proofErr w:type="spellStart"/>
      <w:proofErr w:type="gramStart"/>
      <w:r w:rsidRPr="00FC0F86">
        <w:rPr>
          <w:color w:val="2D3B45"/>
          <w:highlight w:val="yellow"/>
        </w:rPr>
        <w:t>wx.Menu</w:t>
      </w:r>
      <w:proofErr w:type="spellEnd"/>
      <w:proofErr w:type="gramEnd"/>
      <w:r w:rsidRPr="00FC0F86">
        <w:rPr>
          <w:color w:val="2D3B45"/>
          <w:highlight w:val="yellow"/>
        </w:rPr>
        <w:t>()</w:t>
      </w:r>
    </w:p>
    <w:p w14:paraId="645A9E7E" w14:textId="65DDD17C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    </w:t>
      </w:r>
      <w:proofErr w:type="spellStart"/>
      <w:r w:rsidRPr="00FC0F86">
        <w:rPr>
          <w:color w:val="2D3B45"/>
          <w:highlight w:val="yellow"/>
        </w:rPr>
        <w:t>viewItem</w:t>
      </w:r>
      <w:proofErr w:type="spellEnd"/>
      <w:r w:rsidRPr="00FC0F86">
        <w:rPr>
          <w:color w:val="2D3B45"/>
          <w:highlight w:val="yellow"/>
        </w:rPr>
        <w:t xml:space="preserve">   = </w:t>
      </w:r>
      <w:proofErr w:type="spellStart"/>
      <w:proofErr w:type="gramStart"/>
      <w:r w:rsidRPr="00FC0F86">
        <w:rPr>
          <w:color w:val="2D3B45"/>
          <w:highlight w:val="yellow"/>
        </w:rPr>
        <w:t>wx.Menu</w:t>
      </w:r>
      <w:proofErr w:type="spellEnd"/>
      <w:proofErr w:type="gramEnd"/>
      <w:r w:rsidRPr="00FC0F86">
        <w:rPr>
          <w:color w:val="2D3B45"/>
          <w:highlight w:val="yellow"/>
        </w:rPr>
        <w:t>()</w:t>
      </w:r>
    </w:p>
    <w:p w14:paraId="037F3EFD" w14:textId="77777777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    </w:t>
      </w:r>
      <w:proofErr w:type="spellStart"/>
      <w:proofErr w:type="gramStart"/>
      <w:r w:rsidRPr="00FC0F86">
        <w:rPr>
          <w:color w:val="2D3B45"/>
          <w:highlight w:val="yellow"/>
        </w:rPr>
        <w:t>openItem</w:t>
      </w:r>
      <w:proofErr w:type="spellEnd"/>
      <w:r w:rsidRPr="00FC0F86">
        <w:rPr>
          <w:color w:val="2D3B45"/>
          <w:highlight w:val="yellow"/>
        </w:rPr>
        <w:t xml:space="preserve">  =</w:t>
      </w:r>
      <w:proofErr w:type="gramEnd"/>
      <w:r w:rsidRPr="00FC0F86">
        <w:rPr>
          <w:color w:val="2D3B45"/>
          <w:highlight w:val="yellow"/>
        </w:rPr>
        <w:t xml:space="preserve"> </w:t>
      </w:r>
      <w:proofErr w:type="spellStart"/>
      <w:r w:rsidRPr="00FC0F86">
        <w:rPr>
          <w:color w:val="2D3B45"/>
          <w:highlight w:val="yellow"/>
        </w:rPr>
        <w:t>fileButton.Append</w:t>
      </w:r>
      <w:proofErr w:type="spellEnd"/>
      <w:r w:rsidRPr="00FC0F86">
        <w:rPr>
          <w:color w:val="2D3B45"/>
          <w:highlight w:val="yellow"/>
        </w:rPr>
        <w:t>(</w:t>
      </w:r>
      <w:proofErr w:type="spellStart"/>
      <w:r w:rsidRPr="00FC0F86">
        <w:rPr>
          <w:color w:val="2D3B45"/>
          <w:highlight w:val="yellow"/>
        </w:rPr>
        <w:t>wx.ID_ANY</w:t>
      </w:r>
      <w:proofErr w:type="spellEnd"/>
      <w:r w:rsidRPr="00FC0F86">
        <w:rPr>
          <w:color w:val="2D3B45"/>
          <w:highlight w:val="yellow"/>
        </w:rPr>
        <w:t>, 'Open File', 'Select a file ...')</w:t>
      </w:r>
    </w:p>
    <w:p w14:paraId="716BFF48" w14:textId="09BA7045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    </w:t>
      </w:r>
      <w:proofErr w:type="spellStart"/>
      <w:r w:rsidRPr="00FC0F86">
        <w:rPr>
          <w:color w:val="2D3B45"/>
          <w:highlight w:val="yellow"/>
        </w:rPr>
        <w:t>exitItem</w:t>
      </w:r>
      <w:proofErr w:type="spellEnd"/>
      <w:r w:rsidRPr="00FC0F86">
        <w:rPr>
          <w:color w:val="2D3B45"/>
          <w:highlight w:val="yellow"/>
        </w:rPr>
        <w:t xml:space="preserve"> = </w:t>
      </w:r>
      <w:proofErr w:type="spellStart"/>
      <w:r w:rsidRPr="00FC0F86">
        <w:rPr>
          <w:color w:val="2D3B45"/>
          <w:highlight w:val="yellow"/>
        </w:rPr>
        <w:t>fileButton.Append</w:t>
      </w:r>
      <w:proofErr w:type="spellEnd"/>
      <w:r w:rsidRPr="00FC0F86">
        <w:rPr>
          <w:color w:val="2D3B45"/>
          <w:highlight w:val="yellow"/>
        </w:rPr>
        <w:t>(</w:t>
      </w:r>
      <w:proofErr w:type="spellStart"/>
      <w:r w:rsidRPr="00FC0F86">
        <w:rPr>
          <w:color w:val="2D3B45"/>
          <w:highlight w:val="yellow"/>
        </w:rPr>
        <w:t>wx.ID_EXIT</w:t>
      </w:r>
      <w:proofErr w:type="spellEnd"/>
      <w:r w:rsidRPr="00FC0F86">
        <w:rPr>
          <w:color w:val="2D3B45"/>
          <w:highlight w:val="yellow"/>
        </w:rPr>
        <w:t>, 'Exit', 'Exit sample ...')</w:t>
      </w:r>
    </w:p>
    <w:p w14:paraId="020EB386" w14:textId="5071C1F6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    </w:t>
      </w:r>
      <w:proofErr w:type="spellStart"/>
      <w:r w:rsidRPr="00FC0F86">
        <w:rPr>
          <w:color w:val="2D3B45"/>
          <w:highlight w:val="yellow"/>
        </w:rPr>
        <w:t>menuBar.Append</w:t>
      </w:r>
      <w:proofErr w:type="spellEnd"/>
      <w:r w:rsidRPr="00FC0F86">
        <w:rPr>
          <w:color w:val="2D3B45"/>
          <w:highlight w:val="yellow"/>
        </w:rPr>
        <w:t>(</w:t>
      </w:r>
      <w:proofErr w:type="spellStart"/>
      <w:r w:rsidRPr="00FC0F86">
        <w:rPr>
          <w:color w:val="2D3B45"/>
          <w:highlight w:val="yellow"/>
        </w:rPr>
        <w:t>fileButton</w:t>
      </w:r>
      <w:proofErr w:type="spellEnd"/>
      <w:r w:rsidRPr="00FC0F86">
        <w:rPr>
          <w:color w:val="2D3B45"/>
          <w:highlight w:val="yellow"/>
        </w:rPr>
        <w:t>, 'File')</w:t>
      </w:r>
    </w:p>
    <w:p w14:paraId="58E41D20" w14:textId="372ACB5E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    </w:t>
      </w:r>
      <w:proofErr w:type="spellStart"/>
      <w:proofErr w:type="gramStart"/>
      <w:r w:rsidRPr="00FC0F86">
        <w:rPr>
          <w:color w:val="2D3B45"/>
          <w:highlight w:val="yellow"/>
        </w:rPr>
        <w:t>self.SetMenuBar</w:t>
      </w:r>
      <w:proofErr w:type="spellEnd"/>
      <w:proofErr w:type="gramEnd"/>
      <w:r w:rsidRPr="00FC0F86">
        <w:rPr>
          <w:color w:val="2D3B45"/>
          <w:highlight w:val="yellow"/>
        </w:rPr>
        <w:t>(</w:t>
      </w:r>
      <w:proofErr w:type="spellStart"/>
      <w:r w:rsidRPr="00FC0F86">
        <w:rPr>
          <w:color w:val="2D3B45"/>
          <w:highlight w:val="yellow"/>
        </w:rPr>
        <w:t>menuBar</w:t>
      </w:r>
      <w:proofErr w:type="spellEnd"/>
      <w:r w:rsidRPr="00FC0F86">
        <w:rPr>
          <w:color w:val="2D3B45"/>
          <w:highlight w:val="yellow"/>
        </w:rPr>
        <w:t>)</w:t>
      </w:r>
    </w:p>
    <w:p w14:paraId="423E4323" w14:textId="77777777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    </w:t>
      </w:r>
      <w:proofErr w:type="spellStart"/>
      <w:proofErr w:type="gramStart"/>
      <w:r w:rsidRPr="00FC0F86">
        <w:rPr>
          <w:color w:val="2D3B45"/>
          <w:highlight w:val="yellow"/>
        </w:rPr>
        <w:t>self.Bind</w:t>
      </w:r>
      <w:proofErr w:type="spellEnd"/>
      <w:proofErr w:type="gramEnd"/>
      <w:r w:rsidRPr="00FC0F86">
        <w:rPr>
          <w:color w:val="2D3B45"/>
          <w:highlight w:val="yellow"/>
        </w:rPr>
        <w:t>(</w:t>
      </w:r>
      <w:proofErr w:type="spellStart"/>
      <w:r w:rsidRPr="00FC0F86">
        <w:rPr>
          <w:color w:val="2D3B45"/>
          <w:highlight w:val="yellow"/>
        </w:rPr>
        <w:t>wx.EVT_MENU</w:t>
      </w:r>
      <w:proofErr w:type="spellEnd"/>
      <w:r w:rsidRPr="00FC0F86">
        <w:rPr>
          <w:color w:val="2D3B45"/>
          <w:highlight w:val="yellow"/>
        </w:rPr>
        <w:t xml:space="preserve">, </w:t>
      </w:r>
      <w:proofErr w:type="spellStart"/>
      <w:r w:rsidRPr="00FC0F86">
        <w:rPr>
          <w:color w:val="2D3B45"/>
          <w:highlight w:val="yellow"/>
        </w:rPr>
        <w:t>self.OpenMode</w:t>
      </w:r>
      <w:proofErr w:type="spellEnd"/>
      <w:r w:rsidRPr="00FC0F86">
        <w:rPr>
          <w:color w:val="2D3B45"/>
          <w:highlight w:val="yellow"/>
        </w:rPr>
        <w:t xml:space="preserve">, </w:t>
      </w:r>
      <w:proofErr w:type="spellStart"/>
      <w:r w:rsidRPr="00FC0F86">
        <w:rPr>
          <w:color w:val="2D3B45"/>
          <w:highlight w:val="yellow"/>
        </w:rPr>
        <w:t>openItem</w:t>
      </w:r>
      <w:proofErr w:type="spellEnd"/>
      <w:r w:rsidRPr="00FC0F86">
        <w:rPr>
          <w:color w:val="2D3B45"/>
          <w:highlight w:val="yellow"/>
        </w:rPr>
        <w:t>)</w:t>
      </w:r>
    </w:p>
    <w:p w14:paraId="14DE2BF2" w14:textId="36AA0B05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    </w:t>
      </w:r>
      <w:proofErr w:type="spellStart"/>
      <w:proofErr w:type="gramStart"/>
      <w:r w:rsidRPr="00FC0F86">
        <w:rPr>
          <w:color w:val="2D3B45"/>
          <w:highlight w:val="yellow"/>
        </w:rPr>
        <w:t>self.Bind</w:t>
      </w:r>
      <w:proofErr w:type="spellEnd"/>
      <w:proofErr w:type="gramEnd"/>
      <w:r w:rsidRPr="00FC0F86">
        <w:rPr>
          <w:color w:val="2D3B45"/>
          <w:highlight w:val="yellow"/>
        </w:rPr>
        <w:t>(</w:t>
      </w:r>
      <w:proofErr w:type="spellStart"/>
      <w:r w:rsidRPr="00FC0F86">
        <w:rPr>
          <w:color w:val="2D3B45"/>
          <w:highlight w:val="yellow"/>
        </w:rPr>
        <w:t>wx.EVT_MENU</w:t>
      </w:r>
      <w:proofErr w:type="spellEnd"/>
      <w:r w:rsidRPr="00FC0F86">
        <w:rPr>
          <w:color w:val="2D3B45"/>
          <w:highlight w:val="yellow"/>
        </w:rPr>
        <w:t xml:space="preserve">, </w:t>
      </w:r>
      <w:proofErr w:type="spellStart"/>
      <w:r w:rsidRPr="00FC0F86">
        <w:rPr>
          <w:color w:val="2D3B45"/>
          <w:highlight w:val="yellow"/>
        </w:rPr>
        <w:t>self.Quit</w:t>
      </w:r>
      <w:proofErr w:type="spellEnd"/>
      <w:r w:rsidRPr="00FC0F86">
        <w:rPr>
          <w:color w:val="2D3B45"/>
          <w:highlight w:val="yellow"/>
        </w:rPr>
        <w:t xml:space="preserve">, </w:t>
      </w:r>
      <w:proofErr w:type="spellStart"/>
      <w:r w:rsidRPr="00FC0F86">
        <w:rPr>
          <w:color w:val="2D3B45"/>
          <w:highlight w:val="yellow"/>
        </w:rPr>
        <w:t>exitItem</w:t>
      </w:r>
      <w:proofErr w:type="spellEnd"/>
      <w:r w:rsidRPr="00FC0F86">
        <w:rPr>
          <w:color w:val="2D3B45"/>
          <w:highlight w:val="yellow"/>
        </w:rPr>
        <w:t>)</w:t>
      </w:r>
    </w:p>
    <w:p w14:paraId="2A48A228" w14:textId="77777777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    </w:t>
      </w:r>
      <w:proofErr w:type="spellStart"/>
      <w:proofErr w:type="gramStart"/>
      <w:r w:rsidRPr="00FC0F86">
        <w:rPr>
          <w:color w:val="2D3B45"/>
          <w:highlight w:val="yellow"/>
        </w:rPr>
        <w:t>self.statusbar</w:t>
      </w:r>
      <w:proofErr w:type="spellEnd"/>
      <w:proofErr w:type="gramEnd"/>
      <w:r w:rsidRPr="00FC0F86">
        <w:rPr>
          <w:color w:val="2D3B45"/>
          <w:highlight w:val="yellow"/>
        </w:rPr>
        <w:t xml:space="preserve"> = </w:t>
      </w:r>
      <w:proofErr w:type="spellStart"/>
      <w:r w:rsidRPr="00FC0F86">
        <w:rPr>
          <w:color w:val="2D3B45"/>
          <w:highlight w:val="yellow"/>
        </w:rPr>
        <w:t>self.CreateStatusBar</w:t>
      </w:r>
      <w:proofErr w:type="spellEnd"/>
      <w:r w:rsidRPr="00FC0F86">
        <w:rPr>
          <w:color w:val="2D3B45"/>
          <w:highlight w:val="yellow"/>
        </w:rPr>
        <w:t>(1)</w:t>
      </w:r>
    </w:p>
    <w:p w14:paraId="69A56639" w14:textId="34759150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    </w:t>
      </w:r>
      <w:proofErr w:type="spellStart"/>
      <w:proofErr w:type="gramStart"/>
      <w:r w:rsidRPr="00FC0F86">
        <w:rPr>
          <w:color w:val="2D3B45"/>
          <w:highlight w:val="yellow"/>
        </w:rPr>
        <w:t>self.statusbar</w:t>
      </w:r>
      <w:proofErr w:type="gramEnd"/>
      <w:r w:rsidRPr="00FC0F86">
        <w:rPr>
          <w:color w:val="2D3B45"/>
          <w:highlight w:val="yellow"/>
        </w:rPr>
        <w:t>.SetStatusText</w:t>
      </w:r>
      <w:proofErr w:type="spellEnd"/>
      <w:r w:rsidRPr="00FC0F86">
        <w:rPr>
          <w:color w:val="2D3B45"/>
          <w:highlight w:val="yellow"/>
        </w:rPr>
        <w:t>('Waiting To select Open')</w:t>
      </w:r>
    </w:p>
    <w:p w14:paraId="094F7B64" w14:textId="77777777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    </w:t>
      </w:r>
      <w:proofErr w:type="spellStart"/>
      <w:proofErr w:type="gramStart"/>
      <w:r w:rsidRPr="00FC0F86">
        <w:rPr>
          <w:color w:val="2D3B45"/>
          <w:highlight w:val="yellow"/>
        </w:rPr>
        <w:t>self.SetTitle</w:t>
      </w:r>
      <w:proofErr w:type="spellEnd"/>
      <w:proofErr w:type="gramEnd"/>
      <w:r w:rsidRPr="00FC0F86">
        <w:rPr>
          <w:color w:val="2D3B45"/>
          <w:highlight w:val="yellow"/>
        </w:rPr>
        <w:t>('Open a File')</w:t>
      </w:r>
    </w:p>
    <w:p w14:paraId="493D6745" w14:textId="77777777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    </w:t>
      </w:r>
      <w:proofErr w:type="spellStart"/>
      <w:proofErr w:type="gramStart"/>
      <w:r w:rsidRPr="00FC0F86">
        <w:rPr>
          <w:color w:val="2D3B45"/>
          <w:highlight w:val="yellow"/>
        </w:rPr>
        <w:t>self.Show</w:t>
      </w:r>
      <w:proofErr w:type="spellEnd"/>
      <w:proofErr w:type="gramEnd"/>
      <w:r w:rsidRPr="00FC0F86">
        <w:rPr>
          <w:color w:val="2D3B45"/>
          <w:highlight w:val="yellow"/>
        </w:rPr>
        <w:t>(True)</w:t>
      </w:r>
    </w:p>
    <w:p w14:paraId="53AFA7E5" w14:textId="77777777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</w:p>
    <w:p w14:paraId="14C8D044" w14:textId="77777777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lastRenderedPageBreak/>
        <w:t xml:space="preserve">    def </w:t>
      </w:r>
      <w:proofErr w:type="gramStart"/>
      <w:r w:rsidRPr="00FC0F86">
        <w:rPr>
          <w:color w:val="2D3B45"/>
          <w:highlight w:val="yellow"/>
        </w:rPr>
        <w:t>Quit(</w:t>
      </w:r>
      <w:proofErr w:type="gramEnd"/>
      <w:r w:rsidRPr="00FC0F86">
        <w:rPr>
          <w:color w:val="2D3B45"/>
          <w:highlight w:val="yellow"/>
        </w:rPr>
        <w:t>self, e):</w:t>
      </w:r>
    </w:p>
    <w:p w14:paraId="76EA6C88" w14:textId="77777777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    </w:t>
      </w:r>
      <w:proofErr w:type="spellStart"/>
      <w:r w:rsidRPr="00FC0F86">
        <w:rPr>
          <w:color w:val="2D3B45"/>
          <w:highlight w:val="yellow"/>
        </w:rPr>
        <w:t>yesNoBox</w:t>
      </w:r>
      <w:proofErr w:type="spellEnd"/>
      <w:r w:rsidRPr="00FC0F86">
        <w:rPr>
          <w:color w:val="2D3B45"/>
          <w:highlight w:val="yellow"/>
        </w:rPr>
        <w:t xml:space="preserve"> = </w:t>
      </w:r>
      <w:proofErr w:type="spellStart"/>
      <w:proofErr w:type="gramStart"/>
      <w:r w:rsidRPr="00FC0F86">
        <w:rPr>
          <w:color w:val="2D3B45"/>
          <w:highlight w:val="yellow"/>
        </w:rPr>
        <w:t>wx.MessageDialog</w:t>
      </w:r>
      <w:proofErr w:type="spellEnd"/>
      <w:proofErr w:type="gramEnd"/>
      <w:r w:rsidRPr="00FC0F86">
        <w:rPr>
          <w:color w:val="2D3B45"/>
          <w:highlight w:val="yellow"/>
        </w:rPr>
        <w:t xml:space="preserve">(None, 'Are you sure you want to Quit?', 'Question', </w:t>
      </w:r>
      <w:proofErr w:type="spellStart"/>
      <w:r w:rsidRPr="00FC0F86">
        <w:rPr>
          <w:color w:val="2D3B45"/>
          <w:highlight w:val="yellow"/>
        </w:rPr>
        <w:t>wx.YES_NO</w:t>
      </w:r>
      <w:proofErr w:type="spellEnd"/>
      <w:r w:rsidRPr="00FC0F86">
        <w:rPr>
          <w:color w:val="2D3B45"/>
          <w:highlight w:val="yellow"/>
        </w:rPr>
        <w:t>)</w:t>
      </w:r>
    </w:p>
    <w:p w14:paraId="1A52A794" w14:textId="77777777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    </w:t>
      </w:r>
      <w:proofErr w:type="spellStart"/>
      <w:r w:rsidRPr="00FC0F86">
        <w:rPr>
          <w:color w:val="2D3B45"/>
          <w:highlight w:val="yellow"/>
        </w:rPr>
        <w:t>yesNoAnswer</w:t>
      </w:r>
      <w:proofErr w:type="spellEnd"/>
      <w:r w:rsidRPr="00FC0F86">
        <w:rPr>
          <w:color w:val="2D3B45"/>
          <w:highlight w:val="yellow"/>
        </w:rPr>
        <w:t xml:space="preserve"> = </w:t>
      </w:r>
      <w:proofErr w:type="spellStart"/>
      <w:r w:rsidRPr="00FC0F86">
        <w:rPr>
          <w:color w:val="2D3B45"/>
          <w:highlight w:val="yellow"/>
        </w:rPr>
        <w:t>yesNoBox.ShowModal</w:t>
      </w:r>
      <w:proofErr w:type="spellEnd"/>
      <w:r w:rsidRPr="00FC0F86">
        <w:rPr>
          <w:color w:val="2D3B45"/>
          <w:highlight w:val="yellow"/>
        </w:rPr>
        <w:t>()</w:t>
      </w:r>
    </w:p>
    <w:p w14:paraId="6FF38A24" w14:textId="77777777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    </w:t>
      </w:r>
      <w:proofErr w:type="spellStart"/>
      <w:r w:rsidRPr="00FC0F86">
        <w:rPr>
          <w:color w:val="2D3B45"/>
          <w:highlight w:val="yellow"/>
        </w:rPr>
        <w:t>yesNoBox.Destroy</w:t>
      </w:r>
      <w:proofErr w:type="spellEnd"/>
      <w:r w:rsidRPr="00FC0F86">
        <w:rPr>
          <w:color w:val="2D3B45"/>
          <w:highlight w:val="yellow"/>
        </w:rPr>
        <w:t>()</w:t>
      </w:r>
    </w:p>
    <w:p w14:paraId="6D077BD0" w14:textId="77777777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    if </w:t>
      </w:r>
      <w:proofErr w:type="spellStart"/>
      <w:r w:rsidRPr="00FC0F86">
        <w:rPr>
          <w:color w:val="2D3B45"/>
          <w:highlight w:val="yellow"/>
        </w:rPr>
        <w:t>yesNoAnswer</w:t>
      </w:r>
      <w:proofErr w:type="spellEnd"/>
      <w:r w:rsidRPr="00FC0F86">
        <w:rPr>
          <w:color w:val="2D3B45"/>
          <w:highlight w:val="yellow"/>
        </w:rPr>
        <w:t xml:space="preserve"> == </w:t>
      </w:r>
      <w:proofErr w:type="spellStart"/>
      <w:r w:rsidRPr="00FC0F86">
        <w:rPr>
          <w:color w:val="2D3B45"/>
          <w:highlight w:val="yellow"/>
        </w:rPr>
        <w:t>wx.ID_YES</w:t>
      </w:r>
      <w:proofErr w:type="spellEnd"/>
      <w:r w:rsidRPr="00FC0F86">
        <w:rPr>
          <w:color w:val="2D3B45"/>
          <w:highlight w:val="yellow"/>
        </w:rPr>
        <w:t>:</w:t>
      </w:r>
    </w:p>
    <w:p w14:paraId="1D4EE4A3" w14:textId="1D548361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        </w:t>
      </w:r>
      <w:proofErr w:type="spellStart"/>
      <w:proofErr w:type="gramStart"/>
      <w:r w:rsidRPr="00FC0F86">
        <w:rPr>
          <w:color w:val="2D3B45"/>
          <w:highlight w:val="yellow"/>
        </w:rPr>
        <w:t>self.Close</w:t>
      </w:r>
      <w:proofErr w:type="spellEnd"/>
      <w:proofErr w:type="gramEnd"/>
      <w:r w:rsidRPr="00FC0F86">
        <w:rPr>
          <w:color w:val="2D3B45"/>
          <w:highlight w:val="yellow"/>
        </w:rPr>
        <w:t>()</w:t>
      </w:r>
    </w:p>
    <w:p w14:paraId="76A60B77" w14:textId="77777777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def </w:t>
      </w:r>
      <w:proofErr w:type="spellStart"/>
      <w:r w:rsidRPr="00FC0F86">
        <w:rPr>
          <w:color w:val="2D3B45"/>
          <w:highlight w:val="yellow"/>
        </w:rPr>
        <w:t>OpenMode</w:t>
      </w:r>
      <w:proofErr w:type="spellEnd"/>
      <w:r w:rsidRPr="00FC0F86">
        <w:rPr>
          <w:color w:val="2D3B45"/>
          <w:highlight w:val="yellow"/>
        </w:rPr>
        <w:t>(</w:t>
      </w:r>
      <w:proofErr w:type="spellStart"/>
      <w:proofErr w:type="gramStart"/>
      <w:r w:rsidRPr="00FC0F86">
        <w:rPr>
          <w:color w:val="2D3B45"/>
          <w:highlight w:val="yellow"/>
        </w:rPr>
        <w:t>self,e</w:t>
      </w:r>
      <w:proofErr w:type="spellEnd"/>
      <w:proofErr w:type="gramEnd"/>
      <w:r w:rsidRPr="00FC0F86">
        <w:rPr>
          <w:color w:val="2D3B45"/>
          <w:highlight w:val="yellow"/>
        </w:rPr>
        <w:t>):</w:t>
      </w:r>
    </w:p>
    <w:p w14:paraId="5B12D4A8" w14:textId="77777777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    Tk(</w:t>
      </w:r>
      <w:proofErr w:type="gramStart"/>
      <w:r w:rsidRPr="00FC0F86">
        <w:rPr>
          <w:color w:val="2D3B45"/>
          <w:highlight w:val="yellow"/>
        </w:rPr>
        <w:t>).withdraw</w:t>
      </w:r>
      <w:proofErr w:type="gramEnd"/>
      <w:r w:rsidRPr="00FC0F86">
        <w:rPr>
          <w:color w:val="2D3B45"/>
          <w:highlight w:val="yellow"/>
        </w:rPr>
        <w:t>()</w:t>
      </w:r>
    </w:p>
    <w:p w14:paraId="7C7517C1" w14:textId="77777777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    file = </w:t>
      </w:r>
      <w:proofErr w:type="spellStart"/>
      <w:proofErr w:type="gramStart"/>
      <w:r w:rsidRPr="00FC0F86">
        <w:rPr>
          <w:color w:val="2D3B45"/>
          <w:highlight w:val="yellow"/>
        </w:rPr>
        <w:t>askopenfile</w:t>
      </w:r>
      <w:proofErr w:type="spellEnd"/>
      <w:r w:rsidRPr="00FC0F86">
        <w:rPr>
          <w:color w:val="2D3B45"/>
          <w:highlight w:val="yellow"/>
        </w:rPr>
        <w:t>(</w:t>
      </w:r>
      <w:proofErr w:type="gramEnd"/>
      <w:r w:rsidRPr="00FC0F86">
        <w:rPr>
          <w:color w:val="2D3B45"/>
          <w:highlight w:val="yellow"/>
        </w:rPr>
        <w:t>mode ='r', filetypes =[('Text Files', '*.txt')])</w:t>
      </w:r>
    </w:p>
    <w:p w14:paraId="331D4871" w14:textId="77777777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    if file is not None:</w:t>
      </w:r>
    </w:p>
    <w:p w14:paraId="0570DE50" w14:textId="77777777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        count = </w:t>
      </w:r>
      <w:proofErr w:type="gramStart"/>
      <w:r w:rsidRPr="00FC0F86">
        <w:rPr>
          <w:color w:val="2D3B45"/>
          <w:highlight w:val="yellow"/>
        </w:rPr>
        <w:t>Counter(</w:t>
      </w:r>
      <w:proofErr w:type="gramEnd"/>
      <w:r w:rsidRPr="00FC0F86">
        <w:rPr>
          <w:color w:val="2D3B45"/>
          <w:highlight w:val="yellow"/>
        </w:rPr>
        <w:t>word for line in file</w:t>
      </w:r>
    </w:p>
    <w:p w14:paraId="560D4C92" w14:textId="77777777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                        for word in </w:t>
      </w:r>
      <w:proofErr w:type="spellStart"/>
      <w:proofErr w:type="gramStart"/>
      <w:r w:rsidRPr="00FC0F86">
        <w:rPr>
          <w:color w:val="2D3B45"/>
          <w:highlight w:val="yellow"/>
        </w:rPr>
        <w:t>line.split</w:t>
      </w:r>
      <w:proofErr w:type="spellEnd"/>
      <w:proofErr w:type="gramEnd"/>
      <w:r w:rsidRPr="00FC0F86">
        <w:rPr>
          <w:color w:val="2D3B45"/>
          <w:highlight w:val="yellow"/>
        </w:rPr>
        <w:t>())</w:t>
      </w:r>
    </w:p>
    <w:p w14:paraId="573F6F01" w14:textId="77777777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        words =(</w:t>
      </w:r>
      <w:proofErr w:type="spellStart"/>
      <w:proofErr w:type="gramStart"/>
      <w:r w:rsidRPr="00FC0F86">
        <w:rPr>
          <w:color w:val="2D3B45"/>
          <w:highlight w:val="yellow"/>
        </w:rPr>
        <w:t>count.most</w:t>
      </w:r>
      <w:proofErr w:type="gramEnd"/>
      <w:r w:rsidRPr="00FC0F86">
        <w:rPr>
          <w:color w:val="2D3B45"/>
          <w:highlight w:val="yellow"/>
        </w:rPr>
        <w:t>_common</w:t>
      </w:r>
      <w:proofErr w:type="spellEnd"/>
      <w:r w:rsidRPr="00FC0F86">
        <w:rPr>
          <w:color w:val="2D3B45"/>
          <w:highlight w:val="yellow"/>
        </w:rPr>
        <w:t>(3))</w:t>
      </w:r>
    </w:p>
    <w:p w14:paraId="53B99749" w14:textId="4E40E77F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    </w:t>
      </w:r>
      <w:proofErr w:type="spellStart"/>
      <w:proofErr w:type="gramStart"/>
      <w:r w:rsidRPr="00FC0F86">
        <w:rPr>
          <w:color w:val="2D3B45"/>
          <w:highlight w:val="yellow"/>
        </w:rPr>
        <w:t>tkmb.showinfo</w:t>
      </w:r>
      <w:proofErr w:type="spellEnd"/>
      <w:proofErr w:type="gramEnd"/>
      <w:r w:rsidRPr="00FC0F86">
        <w:rPr>
          <w:color w:val="2D3B45"/>
          <w:highlight w:val="yellow"/>
        </w:rPr>
        <w:t>("Common words", words)</w:t>
      </w:r>
    </w:p>
    <w:p w14:paraId="11EDA835" w14:textId="77777777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def </w:t>
      </w:r>
      <w:proofErr w:type="gramStart"/>
      <w:r w:rsidRPr="00FC0F86">
        <w:rPr>
          <w:color w:val="2D3B45"/>
          <w:highlight w:val="yellow"/>
        </w:rPr>
        <w:t>main(</w:t>
      </w:r>
      <w:proofErr w:type="gramEnd"/>
      <w:r w:rsidRPr="00FC0F86">
        <w:rPr>
          <w:color w:val="2D3B45"/>
          <w:highlight w:val="yellow"/>
        </w:rPr>
        <w:t>):</w:t>
      </w:r>
    </w:p>
    <w:p w14:paraId="655AC72D" w14:textId="77777777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app = </w:t>
      </w:r>
      <w:proofErr w:type="spellStart"/>
      <w:proofErr w:type="gramStart"/>
      <w:r w:rsidRPr="00FC0F86">
        <w:rPr>
          <w:color w:val="2D3B45"/>
          <w:highlight w:val="yellow"/>
        </w:rPr>
        <w:t>wx.App</w:t>
      </w:r>
      <w:proofErr w:type="spellEnd"/>
      <w:proofErr w:type="gramEnd"/>
      <w:r w:rsidRPr="00FC0F86">
        <w:rPr>
          <w:color w:val="2D3B45"/>
          <w:highlight w:val="yellow"/>
        </w:rPr>
        <w:t>()</w:t>
      </w:r>
    </w:p>
    <w:p w14:paraId="669805F4" w14:textId="77777777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</w:t>
      </w:r>
      <w:proofErr w:type="spellStart"/>
      <w:proofErr w:type="gramStart"/>
      <w:r w:rsidRPr="00FC0F86">
        <w:rPr>
          <w:color w:val="2D3B45"/>
          <w:highlight w:val="yellow"/>
        </w:rPr>
        <w:t>windowClass</w:t>
      </w:r>
      <w:proofErr w:type="spellEnd"/>
      <w:r w:rsidRPr="00FC0F86">
        <w:rPr>
          <w:color w:val="2D3B45"/>
          <w:highlight w:val="yellow"/>
        </w:rPr>
        <w:t>(</w:t>
      </w:r>
      <w:proofErr w:type="gramEnd"/>
      <w:r w:rsidRPr="00FC0F86">
        <w:rPr>
          <w:color w:val="2D3B45"/>
          <w:highlight w:val="yellow"/>
        </w:rPr>
        <w:t xml:space="preserve">None, 0, size=(500,400))        </w:t>
      </w:r>
    </w:p>
    <w:p w14:paraId="56404AD4" w14:textId="2AFDC303" w:rsidR="00FC0F86" w:rsidRP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  <w:highlight w:val="yellow"/>
        </w:rPr>
      </w:pPr>
      <w:r w:rsidRPr="00FC0F86">
        <w:rPr>
          <w:color w:val="2D3B45"/>
          <w:highlight w:val="yellow"/>
        </w:rPr>
        <w:t xml:space="preserve">    </w:t>
      </w:r>
      <w:proofErr w:type="spellStart"/>
      <w:proofErr w:type="gramStart"/>
      <w:r w:rsidRPr="00FC0F86">
        <w:rPr>
          <w:color w:val="2D3B45"/>
          <w:highlight w:val="yellow"/>
        </w:rPr>
        <w:t>app.MainLoop</w:t>
      </w:r>
      <w:proofErr w:type="spellEnd"/>
      <w:proofErr w:type="gramEnd"/>
      <w:r w:rsidRPr="00FC0F86">
        <w:rPr>
          <w:color w:val="2D3B45"/>
          <w:highlight w:val="yellow"/>
        </w:rPr>
        <w:t>()</w:t>
      </w:r>
    </w:p>
    <w:p w14:paraId="03CB0088" w14:textId="71B158CC" w:rsid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</w:rPr>
      </w:pPr>
      <w:proofErr w:type="gramStart"/>
      <w:r w:rsidRPr="00FC0F86">
        <w:rPr>
          <w:color w:val="2D3B45"/>
          <w:highlight w:val="yellow"/>
        </w:rPr>
        <w:t>main(</w:t>
      </w:r>
      <w:proofErr w:type="gramEnd"/>
      <w:r w:rsidRPr="00FC0F86">
        <w:rPr>
          <w:color w:val="2D3B45"/>
          <w:highlight w:val="yellow"/>
        </w:rPr>
        <w:t>)</w:t>
      </w:r>
    </w:p>
    <w:p w14:paraId="3BA86DC4" w14:textId="4787C228" w:rsid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</w:rPr>
      </w:pPr>
    </w:p>
    <w:p w14:paraId="3E305D16" w14:textId="606FE5B0" w:rsidR="00FC0F86" w:rsidRDefault="00FC0F86" w:rsidP="00FC0F86">
      <w:pPr>
        <w:pStyle w:val="NormalWeb"/>
        <w:shd w:val="clear" w:color="auto" w:fill="FFFFFF"/>
        <w:spacing w:before="180" w:after="180"/>
        <w:rPr>
          <w:color w:val="2D3B45"/>
        </w:rPr>
      </w:pPr>
    </w:p>
    <w:p w14:paraId="0022C42B" w14:textId="677A7390" w:rsidR="002304BB" w:rsidRDefault="002304BB" w:rsidP="00FC0F86">
      <w:pPr>
        <w:pStyle w:val="NormalWeb"/>
        <w:shd w:val="clear" w:color="auto" w:fill="FFFFFF"/>
        <w:spacing w:before="180" w:after="180"/>
        <w:rPr>
          <w:color w:val="2D3B45"/>
        </w:rPr>
      </w:pPr>
      <w:r w:rsidRPr="002304BB">
        <w:rPr>
          <w:color w:val="2D3B45"/>
          <w:highlight w:val="green"/>
        </w:rPr>
        <w:t>Final Product:</w:t>
      </w:r>
      <w:bookmarkStart w:id="0" w:name="_GoBack"/>
      <w:bookmarkEnd w:id="0"/>
    </w:p>
    <w:p w14:paraId="3FCB82D4" w14:textId="59BB43BE" w:rsidR="00FC0F86" w:rsidRPr="00FC0F86" w:rsidRDefault="002304BB" w:rsidP="00FC0F86">
      <w:pPr>
        <w:pStyle w:val="NormalWeb"/>
        <w:shd w:val="clear" w:color="auto" w:fill="FFFFFF"/>
        <w:spacing w:before="180" w:after="180"/>
        <w:rPr>
          <w:color w:val="2D3B45"/>
        </w:rPr>
      </w:pPr>
      <w:r>
        <w:rPr>
          <w:noProof/>
          <w:color w:val="2D3B45"/>
          <w:highlight w:val="yellow"/>
        </w:rPr>
        <w:drawing>
          <wp:inline distT="0" distB="0" distL="0" distR="0" wp14:anchorId="0E75A611" wp14:editId="36BBB27D">
            <wp:extent cx="3284220" cy="266214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3138" cy="2669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C0F86" w:rsidRPr="00FC0F86" w:rsidSect="00FC0F86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C41E3F"/>
    <w:multiLevelType w:val="hybridMultilevel"/>
    <w:tmpl w:val="5178E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887AAE"/>
    <w:multiLevelType w:val="hybridMultilevel"/>
    <w:tmpl w:val="591CEF8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0MjAxMDIytDQ1NrZQ0lEKTi0uzszPAykwrgUAwwEigSwAAAA="/>
  </w:docVars>
  <w:rsids>
    <w:rsidRoot w:val="00C660ED"/>
    <w:rsid w:val="00144721"/>
    <w:rsid w:val="00205892"/>
    <w:rsid w:val="002304BB"/>
    <w:rsid w:val="006D3777"/>
    <w:rsid w:val="007B1B9C"/>
    <w:rsid w:val="00C660ED"/>
    <w:rsid w:val="00FC0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ECF8DF"/>
  <w15:chartTrackingRefBased/>
  <w15:docId w15:val="{4EABA2CE-3266-4FFF-BE97-A5E4B83E6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60E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058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05892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205892"/>
  </w:style>
  <w:style w:type="character" w:customStyle="1" w:styleId="instructurefileholder">
    <w:name w:val="instructure_file_holder"/>
    <w:basedOn w:val="DefaultParagraphFont"/>
    <w:rsid w:val="00205892"/>
  </w:style>
  <w:style w:type="character" w:styleId="FollowedHyperlink">
    <w:name w:val="FollowedHyperlink"/>
    <w:basedOn w:val="DefaultParagraphFont"/>
    <w:uiPriority w:val="99"/>
    <w:semiHidden/>
    <w:unhideWhenUsed/>
    <w:rsid w:val="0014472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057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fiu.instructure.com/courses/64901/files/8251454/download?wrap=1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0</Words>
  <Characters>228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t Brr</dc:creator>
  <cp:keywords/>
  <dc:description/>
  <cp:lastModifiedBy>Phat Brr</cp:lastModifiedBy>
  <cp:revision>2</cp:revision>
  <dcterms:created xsi:type="dcterms:W3CDTF">2020-04-13T02:43:00Z</dcterms:created>
  <dcterms:modified xsi:type="dcterms:W3CDTF">2020-04-13T02:43:00Z</dcterms:modified>
</cp:coreProperties>
</file>